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4D40C9" w14:textId="1DA93877" w:rsidR="00DB2E30" w:rsidRDefault="00120903">
      <w:r>
        <w:rPr>
          <w:noProof/>
        </w:rPr>
        <w:drawing>
          <wp:inline distT="0" distB="0" distL="0" distR="0" wp14:anchorId="7CC3AD4E" wp14:editId="79DC90BA">
            <wp:extent cx="4543425" cy="41910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543425" cy="4191000"/>
                    </a:xfrm>
                    <a:prstGeom prst="rect">
                      <a:avLst/>
                    </a:prstGeom>
                  </pic:spPr>
                </pic:pic>
              </a:graphicData>
            </a:graphic>
          </wp:inline>
        </w:drawing>
      </w:r>
    </w:p>
    <w:p w14:paraId="7FE801AC" w14:textId="022F9BD0" w:rsidR="00120903" w:rsidRDefault="00120903">
      <w:r>
        <w:t xml:space="preserve">PMR: This program was really similar to the previous assignment. The only change was the processing code. After looking at the examples given it was easy to figure out and it was only one line. I like how these codes are built on top of each other. </w:t>
      </w:r>
    </w:p>
    <w:p w14:paraId="77791CA7" w14:textId="7C4D254F" w:rsidR="00120903" w:rsidRDefault="00120903"/>
    <w:p w14:paraId="369D352C" w14:textId="72760A9C" w:rsidR="00120903" w:rsidRDefault="00120903">
      <w:r>
        <w:t>HOMEWORK2</w:t>
      </w:r>
    </w:p>
    <w:p w14:paraId="7973D88A" w14:textId="77777777" w:rsidR="00120903" w:rsidRDefault="00120903" w:rsidP="00120903">
      <w:r>
        <w:t>/*</w:t>
      </w:r>
    </w:p>
    <w:p w14:paraId="6C471925" w14:textId="77777777" w:rsidR="00120903" w:rsidRDefault="00120903" w:rsidP="00120903">
      <w:r>
        <w:t xml:space="preserve"> * By Cole Hudson</w:t>
      </w:r>
    </w:p>
    <w:p w14:paraId="7E9C99BF" w14:textId="77777777" w:rsidR="00120903" w:rsidRDefault="00120903" w:rsidP="00120903">
      <w:r>
        <w:t xml:space="preserve"> * Date: 3/17/2015</w:t>
      </w:r>
    </w:p>
    <w:p w14:paraId="58C33796" w14:textId="77777777" w:rsidR="00120903" w:rsidRDefault="00120903" w:rsidP="00120903">
      <w:r>
        <w:t xml:space="preserve"> * Purpose: add an interface to process pages from your homework</w:t>
      </w:r>
    </w:p>
    <w:p w14:paraId="5438516E" w14:textId="77777777" w:rsidR="00120903" w:rsidRDefault="00120903" w:rsidP="00120903">
      <w:r>
        <w:t xml:space="preserve"> * </w:t>
      </w:r>
    </w:p>
    <w:p w14:paraId="0F98BDEF" w14:textId="77777777" w:rsidR="00120903" w:rsidRDefault="00120903" w:rsidP="00120903">
      <w:r>
        <w:t xml:space="preserve"> * PMR in README.txt</w:t>
      </w:r>
    </w:p>
    <w:p w14:paraId="71BB2C8C" w14:textId="77777777" w:rsidR="00120903" w:rsidRDefault="00120903" w:rsidP="00120903">
      <w:r>
        <w:lastRenderedPageBreak/>
        <w:t xml:space="preserve"> */</w:t>
      </w:r>
    </w:p>
    <w:p w14:paraId="34A8F5F0" w14:textId="77777777" w:rsidR="00120903" w:rsidRDefault="00120903" w:rsidP="00120903">
      <w:r>
        <w:t>public abstract class Homework2 implements Processing</w:t>
      </w:r>
    </w:p>
    <w:p w14:paraId="50EFD46C" w14:textId="77777777" w:rsidR="00120903" w:rsidRDefault="00120903" w:rsidP="00120903">
      <w:r>
        <w:t>{</w:t>
      </w:r>
    </w:p>
    <w:p w14:paraId="1BB52414" w14:textId="77777777" w:rsidR="00120903" w:rsidRDefault="00120903" w:rsidP="00120903">
      <w:r>
        <w:tab/>
        <w:t>//variables</w:t>
      </w:r>
    </w:p>
    <w:p w14:paraId="0F35DBE0" w14:textId="77777777" w:rsidR="00120903" w:rsidRDefault="00120903" w:rsidP="00120903">
      <w:r>
        <w:tab/>
        <w:t xml:space="preserve">public int </w:t>
      </w:r>
      <w:proofErr w:type="spellStart"/>
      <w:proofErr w:type="gramStart"/>
      <w:r>
        <w:t>pagesRead</w:t>
      </w:r>
      <w:proofErr w:type="spellEnd"/>
      <w:r>
        <w:t>;</w:t>
      </w:r>
      <w:proofErr w:type="gramEnd"/>
    </w:p>
    <w:p w14:paraId="2040D43A" w14:textId="77777777" w:rsidR="00120903" w:rsidRDefault="00120903" w:rsidP="00120903">
      <w:r>
        <w:tab/>
        <w:t xml:space="preserve">public String </w:t>
      </w:r>
      <w:proofErr w:type="spellStart"/>
      <w:proofErr w:type="gramStart"/>
      <w:r>
        <w:t>typeHomework</w:t>
      </w:r>
      <w:proofErr w:type="spellEnd"/>
      <w:r>
        <w:t>;</w:t>
      </w:r>
      <w:proofErr w:type="gramEnd"/>
    </w:p>
    <w:p w14:paraId="721A8338" w14:textId="77777777" w:rsidR="00120903" w:rsidRDefault="00120903" w:rsidP="00120903"/>
    <w:p w14:paraId="7E28E67D" w14:textId="77777777" w:rsidR="00120903" w:rsidRDefault="00120903" w:rsidP="00120903">
      <w:r>
        <w:tab/>
        <w:t>//constructor</w:t>
      </w:r>
    </w:p>
    <w:p w14:paraId="021F4007" w14:textId="77777777" w:rsidR="00120903" w:rsidRDefault="00120903" w:rsidP="00120903">
      <w:r>
        <w:tab/>
        <w:t>Homework2()</w:t>
      </w:r>
    </w:p>
    <w:p w14:paraId="03E7EE57" w14:textId="77777777" w:rsidR="00120903" w:rsidRDefault="00120903" w:rsidP="00120903">
      <w:r>
        <w:tab/>
        <w:t>{</w:t>
      </w:r>
    </w:p>
    <w:p w14:paraId="73AF3002" w14:textId="77777777" w:rsidR="00120903" w:rsidRDefault="00120903" w:rsidP="00120903">
      <w:r>
        <w:tab/>
      </w:r>
      <w:r>
        <w:tab/>
      </w:r>
      <w:proofErr w:type="spellStart"/>
      <w:r>
        <w:t>pagesRead</w:t>
      </w:r>
      <w:proofErr w:type="spellEnd"/>
      <w:r>
        <w:t xml:space="preserve"> = </w:t>
      </w:r>
      <w:proofErr w:type="gramStart"/>
      <w:r>
        <w:t>0;</w:t>
      </w:r>
      <w:proofErr w:type="gramEnd"/>
    </w:p>
    <w:p w14:paraId="22D1BA99" w14:textId="77777777" w:rsidR="00120903" w:rsidRDefault="00120903" w:rsidP="00120903">
      <w:r>
        <w:tab/>
      </w:r>
      <w:r>
        <w:tab/>
      </w:r>
      <w:proofErr w:type="spellStart"/>
      <w:r>
        <w:t>typeHomework</w:t>
      </w:r>
      <w:proofErr w:type="spellEnd"/>
      <w:r>
        <w:t xml:space="preserve"> = "none</w:t>
      </w:r>
      <w:proofErr w:type="gramStart"/>
      <w:r>
        <w:t>";</w:t>
      </w:r>
      <w:proofErr w:type="gramEnd"/>
    </w:p>
    <w:p w14:paraId="62F05047" w14:textId="77777777" w:rsidR="00120903" w:rsidRDefault="00120903" w:rsidP="00120903">
      <w:r>
        <w:tab/>
        <w:t>}</w:t>
      </w:r>
    </w:p>
    <w:p w14:paraId="3844A5AF" w14:textId="77777777" w:rsidR="00120903" w:rsidRDefault="00120903" w:rsidP="00120903"/>
    <w:p w14:paraId="3C950803" w14:textId="77777777" w:rsidR="00120903" w:rsidRDefault="00120903" w:rsidP="00120903">
      <w:r>
        <w:tab/>
        <w:t>//other methods</w:t>
      </w:r>
    </w:p>
    <w:p w14:paraId="3C6121F9" w14:textId="77777777" w:rsidR="00120903" w:rsidRDefault="00120903" w:rsidP="00120903"/>
    <w:p w14:paraId="756120D9" w14:textId="77777777" w:rsidR="00120903" w:rsidRDefault="00120903" w:rsidP="00120903">
      <w:r>
        <w:tab/>
        <w:t>//create assignment</w:t>
      </w:r>
    </w:p>
    <w:p w14:paraId="2A362B68" w14:textId="77777777" w:rsidR="00120903" w:rsidRDefault="00120903" w:rsidP="00120903">
      <w:r>
        <w:tab/>
        <w:t xml:space="preserve">public abstract void </w:t>
      </w:r>
      <w:proofErr w:type="spellStart"/>
      <w:proofErr w:type="gramStart"/>
      <w:r>
        <w:t>createAssignment</w:t>
      </w:r>
      <w:proofErr w:type="spellEnd"/>
      <w:r>
        <w:t>(</w:t>
      </w:r>
      <w:proofErr w:type="gramEnd"/>
      <w:r>
        <w:t>int p);</w:t>
      </w:r>
    </w:p>
    <w:p w14:paraId="35820413" w14:textId="7B2BF0F2" w:rsidR="00120903" w:rsidRDefault="00120903" w:rsidP="00120903">
      <w:r>
        <w:t>}</w:t>
      </w:r>
    </w:p>
    <w:p w14:paraId="180F1015" w14:textId="5FC76EA5" w:rsidR="00120903" w:rsidRDefault="00120903">
      <w:r>
        <w:t>MYENGLISH2</w:t>
      </w:r>
    </w:p>
    <w:p w14:paraId="3AB257FF" w14:textId="77777777" w:rsidR="00120903" w:rsidRDefault="00120903" w:rsidP="00120903">
      <w:r>
        <w:t>/*</w:t>
      </w:r>
    </w:p>
    <w:p w14:paraId="66E6B224" w14:textId="77777777" w:rsidR="00120903" w:rsidRDefault="00120903" w:rsidP="00120903">
      <w:r>
        <w:t xml:space="preserve"> * By Anika Jallipalli</w:t>
      </w:r>
    </w:p>
    <w:p w14:paraId="3B4D0D7C" w14:textId="77777777" w:rsidR="00120903" w:rsidRDefault="00120903" w:rsidP="00120903">
      <w:r>
        <w:t xml:space="preserve"> * Date: 3/1/2020</w:t>
      </w:r>
    </w:p>
    <w:p w14:paraId="160B11EF" w14:textId="77777777" w:rsidR="00120903" w:rsidRDefault="00120903" w:rsidP="00120903">
      <w:r>
        <w:lastRenderedPageBreak/>
        <w:t xml:space="preserve"> * Purpose: add an interface to process pages from your homework</w:t>
      </w:r>
    </w:p>
    <w:p w14:paraId="41BBC708" w14:textId="77777777" w:rsidR="00120903" w:rsidRDefault="00120903" w:rsidP="00120903">
      <w:r>
        <w:t xml:space="preserve"> * </w:t>
      </w:r>
    </w:p>
    <w:p w14:paraId="5BCF4323" w14:textId="77777777" w:rsidR="00120903" w:rsidRDefault="00120903" w:rsidP="00120903">
      <w:r>
        <w:t xml:space="preserve"> * PMR in README.txt</w:t>
      </w:r>
    </w:p>
    <w:p w14:paraId="394F8FA0" w14:textId="77777777" w:rsidR="00120903" w:rsidRDefault="00120903" w:rsidP="00120903">
      <w:r>
        <w:t xml:space="preserve"> */</w:t>
      </w:r>
    </w:p>
    <w:p w14:paraId="3C45B4E8" w14:textId="77777777" w:rsidR="00120903" w:rsidRDefault="00120903" w:rsidP="00120903">
      <w:r>
        <w:t>public class MyEnglish2 extends Homework2</w:t>
      </w:r>
    </w:p>
    <w:p w14:paraId="593A0292" w14:textId="77777777" w:rsidR="00120903" w:rsidRDefault="00120903" w:rsidP="00120903">
      <w:r>
        <w:t>{</w:t>
      </w:r>
    </w:p>
    <w:p w14:paraId="21817029" w14:textId="77777777" w:rsidR="00120903" w:rsidRDefault="00120903" w:rsidP="00120903">
      <w:r>
        <w:tab/>
        <w:t>//constructor</w:t>
      </w:r>
    </w:p>
    <w:p w14:paraId="7DB8958E" w14:textId="77777777" w:rsidR="00120903" w:rsidRDefault="00120903" w:rsidP="00120903">
      <w:r>
        <w:tab/>
        <w:t>MyEnglish2()</w:t>
      </w:r>
    </w:p>
    <w:p w14:paraId="2D4E5F6C" w14:textId="77777777" w:rsidR="00120903" w:rsidRDefault="00120903" w:rsidP="00120903">
      <w:r>
        <w:tab/>
        <w:t>{</w:t>
      </w:r>
    </w:p>
    <w:p w14:paraId="32AF8F5F" w14:textId="77777777" w:rsidR="00120903" w:rsidRDefault="00120903" w:rsidP="00120903">
      <w:r>
        <w:tab/>
      </w:r>
      <w:r>
        <w:tab/>
      </w:r>
      <w:proofErr w:type="gramStart"/>
      <w:r>
        <w:t>super(</w:t>
      </w:r>
      <w:proofErr w:type="gramEnd"/>
      <w:r>
        <w:t>);</w:t>
      </w:r>
    </w:p>
    <w:p w14:paraId="141C00E3" w14:textId="77777777" w:rsidR="00120903" w:rsidRDefault="00120903" w:rsidP="00120903">
      <w:r>
        <w:tab/>
        <w:t>}</w:t>
      </w:r>
    </w:p>
    <w:p w14:paraId="115AC1FC" w14:textId="77777777" w:rsidR="00120903" w:rsidRDefault="00120903" w:rsidP="00120903"/>
    <w:p w14:paraId="61D098E4" w14:textId="77777777" w:rsidR="00120903" w:rsidRDefault="00120903" w:rsidP="00120903">
      <w:r>
        <w:tab/>
        <w:t>//implemented create assignment method</w:t>
      </w:r>
    </w:p>
    <w:p w14:paraId="1A865373" w14:textId="77777777" w:rsidR="00120903" w:rsidRDefault="00120903" w:rsidP="00120903">
      <w:r>
        <w:tab/>
        <w:t xml:space="preserve">public void </w:t>
      </w:r>
      <w:proofErr w:type="spellStart"/>
      <w:proofErr w:type="gramStart"/>
      <w:r>
        <w:t>createAssignment</w:t>
      </w:r>
      <w:proofErr w:type="spellEnd"/>
      <w:r>
        <w:t>(</w:t>
      </w:r>
      <w:proofErr w:type="gramEnd"/>
      <w:r>
        <w:t xml:space="preserve">int p) </w:t>
      </w:r>
    </w:p>
    <w:p w14:paraId="2E3C167B" w14:textId="77777777" w:rsidR="00120903" w:rsidRDefault="00120903" w:rsidP="00120903">
      <w:r>
        <w:tab/>
        <w:t>{</w:t>
      </w:r>
    </w:p>
    <w:p w14:paraId="52372CE5" w14:textId="77777777" w:rsidR="00120903" w:rsidRDefault="00120903" w:rsidP="00120903">
      <w:r>
        <w:tab/>
      </w:r>
      <w:r>
        <w:tab/>
      </w:r>
      <w:proofErr w:type="spellStart"/>
      <w:r>
        <w:t>pagesRead</w:t>
      </w:r>
      <w:proofErr w:type="spellEnd"/>
      <w:r>
        <w:t xml:space="preserve"> = </w:t>
      </w:r>
      <w:proofErr w:type="gramStart"/>
      <w:r>
        <w:t>p;</w:t>
      </w:r>
      <w:proofErr w:type="gramEnd"/>
    </w:p>
    <w:p w14:paraId="29C24095" w14:textId="77777777" w:rsidR="00120903" w:rsidRDefault="00120903" w:rsidP="00120903">
      <w:r>
        <w:tab/>
      </w:r>
      <w:r>
        <w:tab/>
      </w:r>
      <w:proofErr w:type="spellStart"/>
      <w:r>
        <w:t>typeHomework</w:t>
      </w:r>
      <w:proofErr w:type="spellEnd"/>
      <w:r>
        <w:t xml:space="preserve"> = "English</w:t>
      </w:r>
      <w:proofErr w:type="gramStart"/>
      <w:r>
        <w:t>";</w:t>
      </w:r>
      <w:proofErr w:type="gramEnd"/>
    </w:p>
    <w:p w14:paraId="1C34637B" w14:textId="77777777" w:rsidR="00120903" w:rsidRDefault="00120903" w:rsidP="00120903">
      <w:r>
        <w:tab/>
        <w:t>}</w:t>
      </w:r>
    </w:p>
    <w:p w14:paraId="20D926E0" w14:textId="77777777" w:rsidR="00120903" w:rsidRDefault="00120903" w:rsidP="00120903"/>
    <w:p w14:paraId="45B513E6" w14:textId="77777777" w:rsidR="00120903" w:rsidRDefault="00120903" w:rsidP="00120903">
      <w:r>
        <w:tab/>
        <w:t>//other methods</w:t>
      </w:r>
    </w:p>
    <w:p w14:paraId="4EC9450E" w14:textId="77777777" w:rsidR="00120903" w:rsidRDefault="00120903" w:rsidP="00120903">
      <w:r>
        <w:tab/>
        <w:t>//to string</w:t>
      </w:r>
    </w:p>
    <w:p w14:paraId="1A6B1683" w14:textId="77777777" w:rsidR="00120903" w:rsidRDefault="00120903" w:rsidP="00120903">
      <w:r>
        <w:tab/>
        <w:t xml:space="preserve">public String </w:t>
      </w:r>
      <w:proofErr w:type="spellStart"/>
      <w:proofErr w:type="gramStart"/>
      <w:r>
        <w:t>toString</w:t>
      </w:r>
      <w:proofErr w:type="spellEnd"/>
      <w:r>
        <w:t>(</w:t>
      </w:r>
      <w:proofErr w:type="gramEnd"/>
      <w:r>
        <w:t>)</w:t>
      </w:r>
    </w:p>
    <w:p w14:paraId="194B4CB3" w14:textId="77777777" w:rsidR="00120903" w:rsidRDefault="00120903" w:rsidP="00120903">
      <w:r>
        <w:tab/>
        <w:t>{</w:t>
      </w:r>
    </w:p>
    <w:p w14:paraId="78CA2FD6" w14:textId="77777777" w:rsidR="00120903" w:rsidRDefault="00120903" w:rsidP="00120903">
      <w:r>
        <w:lastRenderedPageBreak/>
        <w:tab/>
      </w:r>
      <w:r>
        <w:tab/>
        <w:t xml:space="preserve">return </w:t>
      </w:r>
      <w:proofErr w:type="spellStart"/>
      <w:r>
        <w:t>typeHomework</w:t>
      </w:r>
      <w:proofErr w:type="spellEnd"/>
      <w:r>
        <w:t xml:space="preserve"> + " - must read " + </w:t>
      </w:r>
      <w:proofErr w:type="spellStart"/>
      <w:r>
        <w:t>pagesRead</w:t>
      </w:r>
      <w:proofErr w:type="spellEnd"/>
      <w:r>
        <w:t xml:space="preserve"> + " pages</w:t>
      </w:r>
      <w:proofErr w:type="gramStart"/>
      <w:r>
        <w:t>";</w:t>
      </w:r>
      <w:proofErr w:type="gramEnd"/>
    </w:p>
    <w:p w14:paraId="7F9A2983" w14:textId="77777777" w:rsidR="00120903" w:rsidRDefault="00120903" w:rsidP="00120903">
      <w:r>
        <w:tab/>
        <w:t>}</w:t>
      </w:r>
    </w:p>
    <w:p w14:paraId="583781B2" w14:textId="77777777" w:rsidR="00120903" w:rsidRDefault="00120903" w:rsidP="00120903">
      <w:r>
        <w:tab/>
      </w:r>
    </w:p>
    <w:p w14:paraId="64777449" w14:textId="77777777" w:rsidR="00120903" w:rsidRDefault="00120903" w:rsidP="00120903">
      <w:r>
        <w:tab/>
        <w:t xml:space="preserve">//implement </w:t>
      </w:r>
      <w:proofErr w:type="spellStart"/>
      <w:proofErr w:type="gramStart"/>
      <w:r>
        <w:t>doReading</w:t>
      </w:r>
      <w:proofErr w:type="spellEnd"/>
      <w:r>
        <w:t>(</w:t>
      </w:r>
      <w:proofErr w:type="gramEnd"/>
      <w:r>
        <w:t>)</w:t>
      </w:r>
    </w:p>
    <w:p w14:paraId="55B50091" w14:textId="77777777" w:rsidR="00120903" w:rsidRDefault="00120903" w:rsidP="00120903">
      <w:r>
        <w:tab/>
        <w:t xml:space="preserve">public void </w:t>
      </w:r>
      <w:proofErr w:type="spellStart"/>
      <w:proofErr w:type="gramStart"/>
      <w:r>
        <w:t>doReading</w:t>
      </w:r>
      <w:proofErr w:type="spellEnd"/>
      <w:r>
        <w:t>(</w:t>
      </w:r>
      <w:proofErr w:type="gramEnd"/>
      <w:r>
        <w:t>)</w:t>
      </w:r>
    </w:p>
    <w:p w14:paraId="1BE391AC" w14:textId="77777777" w:rsidR="00120903" w:rsidRDefault="00120903" w:rsidP="00120903">
      <w:r>
        <w:tab/>
        <w:t>{</w:t>
      </w:r>
    </w:p>
    <w:p w14:paraId="0458228B" w14:textId="77777777" w:rsidR="00120903" w:rsidRDefault="00120903" w:rsidP="00120903">
      <w:r>
        <w:tab/>
      </w:r>
      <w:r>
        <w:tab/>
      </w:r>
      <w:proofErr w:type="spellStart"/>
      <w:r>
        <w:t>pagesRead</w:t>
      </w:r>
      <w:proofErr w:type="spellEnd"/>
      <w:r>
        <w:t xml:space="preserve"> -= </w:t>
      </w:r>
      <w:proofErr w:type="gramStart"/>
      <w:r>
        <w:t>1;</w:t>
      </w:r>
      <w:proofErr w:type="gramEnd"/>
    </w:p>
    <w:p w14:paraId="4431E4AB" w14:textId="77777777" w:rsidR="00120903" w:rsidRDefault="00120903" w:rsidP="00120903">
      <w:r>
        <w:tab/>
        <w:t>}</w:t>
      </w:r>
    </w:p>
    <w:p w14:paraId="00EC9E2A" w14:textId="491E5A79" w:rsidR="00120903" w:rsidRDefault="00120903" w:rsidP="00120903">
      <w:r>
        <w:t>}</w:t>
      </w:r>
    </w:p>
    <w:p w14:paraId="52366C94" w14:textId="2C81B271" w:rsidR="00120903" w:rsidRDefault="00120903">
      <w:r>
        <w:t>MYJAVA2</w:t>
      </w:r>
    </w:p>
    <w:p w14:paraId="5715BFB5" w14:textId="77777777" w:rsidR="00120903" w:rsidRDefault="00120903" w:rsidP="00120903">
      <w:r>
        <w:t>/*</w:t>
      </w:r>
    </w:p>
    <w:p w14:paraId="7868686E" w14:textId="77777777" w:rsidR="00120903" w:rsidRDefault="00120903" w:rsidP="00120903">
      <w:r>
        <w:t xml:space="preserve"> * By Anika Jallipalli</w:t>
      </w:r>
    </w:p>
    <w:p w14:paraId="587B3075" w14:textId="77777777" w:rsidR="00120903" w:rsidRDefault="00120903" w:rsidP="00120903">
      <w:r>
        <w:t xml:space="preserve"> * Date: 3/1/2020</w:t>
      </w:r>
    </w:p>
    <w:p w14:paraId="08FED2F2" w14:textId="77777777" w:rsidR="00120903" w:rsidRDefault="00120903" w:rsidP="00120903">
      <w:r>
        <w:t xml:space="preserve"> * Purpose: add an interface to process pages from your homework</w:t>
      </w:r>
    </w:p>
    <w:p w14:paraId="32EF4A9B" w14:textId="77777777" w:rsidR="00120903" w:rsidRDefault="00120903" w:rsidP="00120903">
      <w:r>
        <w:t xml:space="preserve"> * </w:t>
      </w:r>
    </w:p>
    <w:p w14:paraId="210DFB18" w14:textId="77777777" w:rsidR="00120903" w:rsidRDefault="00120903" w:rsidP="00120903">
      <w:r>
        <w:t xml:space="preserve"> * PMR in README.txt</w:t>
      </w:r>
    </w:p>
    <w:p w14:paraId="306698F1" w14:textId="77777777" w:rsidR="00120903" w:rsidRDefault="00120903" w:rsidP="00120903">
      <w:r>
        <w:t xml:space="preserve"> */</w:t>
      </w:r>
    </w:p>
    <w:p w14:paraId="6B062B7E" w14:textId="77777777" w:rsidR="00120903" w:rsidRDefault="00120903" w:rsidP="00120903">
      <w:r>
        <w:t>public class MyJava2 extends Homework2</w:t>
      </w:r>
    </w:p>
    <w:p w14:paraId="66BF67B9" w14:textId="77777777" w:rsidR="00120903" w:rsidRDefault="00120903" w:rsidP="00120903">
      <w:r>
        <w:t>{</w:t>
      </w:r>
    </w:p>
    <w:p w14:paraId="57FB1439" w14:textId="77777777" w:rsidR="00120903" w:rsidRDefault="00120903" w:rsidP="00120903">
      <w:r>
        <w:tab/>
        <w:t>//constructor</w:t>
      </w:r>
    </w:p>
    <w:p w14:paraId="5643BDC0" w14:textId="77777777" w:rsidR="00120903" w:rsidRDefault="00120903" w:rsidP="00120903">
      <w:r>
        <w:tab/>
        <w:t>MyJava2()</w:t>
      </w:r>
    </w:p>
    <w:p w14:paraId="7FD34FEE" w14:textId="77777777" w:rsidR="00120903" w:rsidRDefault="00120903" w:rsidP="00120903">
      <w:r>
        <w:tab/>
        <w:t>{</w:t>
      </w:r>
    </w:p>
    <w:p w14:paraId="68AE4DDA" w14:textId="77777777" w:rsidR="00120903" w:rsidRDefault="00120903" w:rsidP="00120903">
      <w:r>
        <w:tab/>
      </w:r>
      <w:r>
        <w:tab/>
      </w:r>
      <w:proofErr w:type="gramStart"/>
      <w:r>
        <w:t>super(</w:t>
      </w:r>
      <w:proofErr w:type="gramEnd"/>
      <w:r>
        <w:t>);</w:t>
      </w:r>
    </w:p>
    <w:p w14:paraId="01ED8FB9" w14:textId="77777777" w:rsidR="00120903" w:rsidRDefault="00120903" w:rsidP="00120903">
      <w:r>
        <w:lastRenderedPageBreak/>
        <w:tab/>
        <w:t>}</w:t>
      </w:r>
    </w:p>
    <w:p w14:paraId="11AF526C" w14:textId="77777777" w:rsidR="00120903" w:rsidRDefault="00120903" w:rsidP="00120903"/>
    <w:p w14:paraId="0DF9C524" w14:textId="77777777" w:rsidR="00120903" w:rsidRDefault="00120903" w:rsidP="00120903">
      <w:r>
        <w:tab/>
        <w:t>//implemented create assignment</w:t>
      </w:r>
    </w:p>
    <w:p w14:paraId="420CC0A2" w14:textId="77777777" w:rsidR="00120903" w:rsidRDefault="00120903" w:rsidP="00120903">
      <w:r>
        <w:tab/>
        <w:t xml:space="preserve">public void </w:t>
      </w:r>
      <w:proofErr w:type="spellStart"/>
      <w:proofErr w:type="gramStart"/>
      <w:r>
        <w:t>createAssignment</w:t>
      </w:r>
      <w:proofErr w:type="spellEnd"/>
      <w:r>
        <w:t>(</w:t>
      </w:r>
      <w:proofErr w:type="gramEnd"/>
      <w:r>
        <w:t xml:space="preserve">int p) </w:t>
      </w:r>
    </w:p>
    <w:p w14:paraId="7E46D66C" w14:textId="77777777" w:rsidR="00120903" w:rsidRDefault="00120903" w:rsidP="00120903">
      <w:r>
        <w:tab/>
        <w:t>{</w:t>
      </w:r>
    </w:p>
    <w:p w14:paraId="7E9CE9B0" w14:textId="77777777" w:rsidR="00120903" w:rsidRDefault="00120903" w:rsidP="00120903">
      <w:r>
        <w:tab/>
      </w:r>
      <w:r>
        <w:tab/>
      </w:r>
      <w:proofErr w:type="spellStart"/>
      <w:r>
        <w:t>pagesRead</w:t>
      </w:r>
      <w:proofErr w:type="spellEnd"/>
      <w:r>
        <w:t xml:space="preserve"> = </w:t>
      </w:r>
      <w:proofErr w:type="gramStart"/>
      <w:r>
        <w:t>p;</w:t>
      </w:r>
      <w:proofErr w:type="gramEnd"/>
    </w:p>
    <w:p w14:paraId="64BDF9E6" w14:textId="77777777" w:rsidR="00120903" w:rsidRDefault="00120903" w:rsidP="00120903">
      <w:r>
        <w:tab/>
      </w:r>
      <w:r>
        <w:tab/>
      </w:r>
      <w:proofErr w:type="spellStart"/>
      <w:r>
        <w:t>typeHomework</w:t>
      </w:r>
      <w:proofErr w:type="spellEnd"/>
      <w:r>
        <w:t xml:space="preserve"> = "Java</w:t>
      </w:r>
      <w:proofErr w:type="gramStart"/>
      <w:r>
        <w:t>";</w:t>
      </w:r>
      <w:proofErr w:type="gramEnd"/>
    </w:p>
    <w:p w14:paraId="6728DB39" w14:textId="77777777" w:rsidR="00120903" w:rsidRDefault="00120903" w:rsidP="00120903">
      <w:r>
        <w:tab/>
        <w:t>}</w:t>
      </w:r>
    </w:p>
    <w:p w14:paraId="256EFE6A" w14:textId="77777777" w:rsidR="00120903" w:rsidRDefault="00120903" w:rsidP="00120903"/>
    <w:p w14:paraId="2E22E0C8" w14:textId="77777777" w:rsidR="00120903" w:rsidRDefault="00120903" w:rsidP="00120903">
      <w:r>
        <w:tab/>
        <w:t>//other methods</w:t>
      </w:r>
    </w:p>
    <w:p w14:paraId="0B161BF2" w14:textId="77777777" w:rsidR="00120903" w:rsidRDefault="00120903" w:rsidP="00120903">
      <w:r>
        <w:tab/>
        <w:t>//to string</w:t>
      </w:r>
    </w:p>
    <w:p w14:paraId="6A3ACABC" w14:textId="77777777" w:rsidR="00120903" w:rsidRDefault="00120903" w:rsidP="00120903">
      <w:r>
        <w:tab/>
        <w:t xml:space="preserve">public String </w:t>
      </w:r>
      <w:proofErr w:type="spellStart"/>
      <w:proofErr w:type="gramStart"/>
      <w:r>
        <w:t>toString</w:t>
      </w:r>
      <w:proofErr w:type="spellEnd"/>
      <w:r>
        <w:t>(</w:t>
      </w:r>
      <w:proofErr w:type="gramEnd"/>
      <w:r>
        <w:t>)</w:t>
      </w:r>
    </w:p>
    <w:p w14:paraId="6C80747F" w14:textId="77777777" w:rsidR="00120903" w:rsidRDefault="00120903" w:rsidP="00120903">
      <w:r>
        <w:tab/>
        <w:t>{</w:t>
      </w:r>
    </w:p>
    <w:p w14:paraId="1702230D" w14:textId="77777777" w:rsidR="00120903" w:rsidRDefault="00120903" w:rsidP="00120903">
      <w:r>
        <w:tab/>
      </w:r>
      <w:r>
        <w:tab/>
        <w:t xml:space="preserve">return </w:t>
      </w:r>
      <w:proofErr w:type="spellStart"/>
      <w:r>
        <w:t>typeHomework</w:t>
      </w:r>
      <w:proofErr w:type="spellEnd"/>
      <w:r>
        <w:t xml:space="preserve"> + " - must read " + </w:t>
      </w:r>
      <w:proofErr w:type="spellStart"/>
      <w:r>
        <w:t>pagesRead</w:t>
      </w:r>
      <w:proofErr w:type="spellEnd"/>
      <w:r>
        <w:t xml:space="preserve"> + " pages</w:t>
      </w:r>
      <w:proofErr w:type="gramStart"/>
      <w:r>
        <w:t>";</w:t>
      </w:r>
      <w:proofErr w:type="gramEnd"/>
    </w:p>
    <w:p w14:paraId="48076763" w14:textId="77777777" w:rsidR="00120903" w:rsidRDefault="00120903" w:rsidP="00120903">
      <w:r>
        <w:tab/>
        <w:t>}</w:t>
      </w:r>
    </w:p>
    <w:p w14:paraId="5F162D9C" w14:textId="77777777" w:rsidR="00120903" w:rsidRDefault="00120903" w:rsidP="00120903">
      <w:r>
        <w:tab/>
      </w:r>
    </w:p>
    <w:p w14:paraId="70E0A20B" w14:textId="77777777" w:rsidR="00120903" w:rsidRDefault="00120903" w:rsidP="00120903">
      <w:r>
        <w:tab/>
        <w:t xml:space="preserve">//implements </w:t>
      </w:r>
      <w:proofErr w:type="spellStart"/>
      <w:proofErr w:type="gramStart"/>
      <w:r>
        <w:t>doReading</w:t>
      </w:r>
      <w:proofErr w:type="spellEnd"/>
      <w:r>
        <w:t>(</w:t>
      </w:r>
      <w:proofErr w:type="gramEnd"/>
      <w:r>
        <w:t>)</w:t>
      </w:r>
    </w:p>
    <w:p w14:paraId="74B5812B" w14:textId="77777777" w:rsidR="00120903" w:rsidRDefault="00120903" w:rsidP="00120903">
      <w:r>
        <w:tab/>
        <w:t xml:space="preserve">public void </w:t>
      </w:r>
      <w:proofErr w:type="spellStart"/>
      <w:proofErr w:type="gramStart"/>
      <w:r>
        <w:t>doReading</w:t>
      </w:r>
      <w:proofErr w:type="spellEnd"/>
      <w:r>
        <w:t>(</w:t>
      </w:r>
      <w:proofErr w:type="gramEnd"/>
      <w:r>
        <w:t>)</w:t>
      </w:r>
    </w:p>
    <w:p w14:paraId="72295484" w14:textId="77777777" w:rsidR="00120903" w:rsidRDefault="00120903" w:rsidP="00120903">
      <w:r>
        <w:tab/>
        <w:t>{</w:t>
      </w:r>
    </w:p>
    <w:p w14:paraId="369C3C92" w14:textId="77777777" w:rsidR="00120903" w:rsidRDefault="00120903" w:rsidP="00120903">
      <w:r>
        <w:tab/>
      </w:r>
      <w:r>
        <w:tab/>
      </w:r>
      <w:proofErr w:type="spellStart"/>
      <w:r>
        <w:t>pagesRead</w:t>
      </w:r>
      <w:proofErr w:type="spellEnd"/>
      <w:r>
        <w:t xml:space="preserve"> -= </w:t>
      </w:r>
      <w:proofErr w:type="gramStart"/>
      <w:r>
        <w:t>4;</w:t>
      </w:r>
      <w:proofErr w:type="gramEnd"/>
    </w:p>
    <w:p w14:paraId="22CC872E" w14:textId="77777777" w:rsidR="00120903" w:rsidRDefault="00120903" w:rsidP="00120903">
      <w:r>
        <w:tab/>
        <w:t>}</w:t>
      </w:r>
    </w:p>
    <w:p w14:paraId="06A774C4" w14:textId="1B6AB6E5" w:rsidR="00120903" w:rsidRDefault="00120903" w:rsidP="00120903">
      <w:r>
        <w:t>}</w:t>
      </w:r>
    </w:p>
    <w:p w14:paraId="212EDEF6" w14:textId="52B650DD" w:rsidR="00120903" w:rsidRDefault="00120903">
      <w:r>
        <w:t>MYMATH2</w:t>
      </w:r>
    </w:p>
    <w:p w14:paraId="175012A6" w14:textId="77777777" w:rsidR="00120903" w:rsidRDefault="00120903" w:rsidP="00120903">
      <w:r>
        <w:lastRenderedPageBreak/>
        <w:t>/*</w:t>
      </w:r>
    </w:p>
    <w:p w14:paraId="75E82319" w14:textId="77777777" w:rsidR="00120903" w:rsidRDefault="00120903" w:rsidP="00120903">
      <w:r>
        <w:t xml:space="preserve"> * By Anika Jallipalli</w:t>
      </w:r>
    </w:p>
    <w:p w14:paraId="65976A25" w14:textId="77777777" w:rsidR="00120903" w:rsidRDefault="00120903" w:rsidP="00120903">
      <w:r>
        <w:t xml:space="preserve"> * Date: 3/1/2020</w:t>
      </w:r>
    </w:p>
    <w:p w14:paraId="7CCFF537" w14:textId="77777777" w:rsidR="00120903" w:rsidRDefault="00120903" w:rsidP="00120903">
      <w:r>
        <w:t xml:space="preserve"> * Purpose: add an interface to process pages from your homework</w:t>
      </w:r>
    </w:p>
    <w:p w14:paraId="50FF2EC6" w14:textId="77777777" w:rsidR="00120903" w:rsidRDefault="00120903" w:rsidP="00120903">
      <w:r>
        <w:t xml:space="preserve"> * </w:t>
      </w:r>
    </w:p>
    <w:p w14:paraId="68B23C11" w14:textId="77777777" w:rsidR="00120903" w:rsidRDefault="00120903" w:rsidP="00120903">
      <w:r>
        <w:t xml:space="preserve"> * PMR in README.txt</w:t>
      </w:r>
    </w:p>
    <w:p w14:paraId="18B745B9" w14:textId="77777777" w:rsidR="00120903" w:rsidRDefault="00120903" w:rsidP="00120903">
      <w:r>
        <w:t xml:space="preserve"> */</w:t>
      </w:r>
    </w:p>
    <w:p w14:paraId="49FA931D" w14:textId="77777777" w:rsidR="00120903" w:rsidRDefault="00120903" w:rsidP="00120903">
      <w:r>
        <w:t>public class MyMath2 extends Homework2</w:t>
      </w:r>
    </w:p>
    <w:p w14:paraId="2CEA8F43" w14:textId="77777777" w:rsidR="00120903" w:rsidRDefault="00120903" w:rsidP="00120903">
      <w:r>
        <w:t>{</w:t>
      </w:r>
    </w:p>
    <w:p w14:paraId="3D86BB02" w14:textId="77777777" w:rsidR="00120903" w:rsidRDefault="00120903" w:rsidP="00120903">
      <w:r>
        <w:tab/>
        <w:t>//constructor</w:t>
      </w:r>
    </w:p>
    <w:p w14:paraId="74C10202" w14:textId="77777777" w:rsidR="00120903" w:rsidRDefault="00120903" w:rsidP="00120903">
      <w:r>
        <w:tab/>
        <w:t>MyMath2()</w:t>
      </w:r>
    </w:p>
    <w:p w14:paraId="2B76EF1A" w14:textId="77777777" w:rsidR="00120903" w:rsidRDefault="00120903" w:rsidP="00120903">
      <w:r>
        <w:tab/>
        <w:t>{</w:t>
      </w:r>
    </w:p>
    <w:p w14:paraId="0CBF9356" w14:textId="77777777" w:rsidR="00120903" w:rsidRDefault="00120903" w:rsidP="00120903">
      <w:r>
        <w:tab/>
      </w:r>
      <w:r>
        <w:tab/>
      </w:r>
      <w:proofErr w:type="gramStart"/>
      <w:r>
        <w:t>super(</w:t>
      </w:r>
      <w:proofErr w:type="gramEnd"/>
      <w:r>
        <w:t>);</w:t>
      </w:r>
    </w:p>
    <w:p w14:paraId="2C840A62" w14:textId="77777777" w:rsidR="00120903" w:rsidRDefault="00120903" w:rsidP="00120903">
      <w:r>
        <w:tab/>
        <w:t>}</w:t>
      </w:r>
    </w:p>
    <w:p w14:paraId="608F17A8" w14:textId="77777777" w:rsidR="00120903" w:rsidRDefault="00120903" w:rsidP="00120903"/>
    <w:p w14:paraId="6C8B81DD" w14:textId="77777777" w:rsidR="00120903" w:rsidRDefault="00120903" w:rsidP="00120903">
      <w:r>
        <w:tab/>
        <w:t>//implemented create assignment method</w:t>
      </w:r>
    </w:p>
    <w:p w14:paraId="3F01E276" w14:textId="77777777" w:rsidR="00120903" w:rsidRDefault="00120903" w:rsidP="00120903">
      <w:r>
        <w:tab/>
        <w:t xml:space="preserve">public void </w:t>
      </w:r>
      <w:proofErr w:type="spellStart"/>
      <w:proofErr w:type="gramStart"/>
      <w:r>
        <w:t>createAssignment</w:t>
      </w:r>
      <w:proofErr w:type="spellEnd"/>
      <w:r>
        <w:t>(</w:t>
      </w:r>
      <w:proofErr w:type="gramEnd"/>
      <w:r>
        <w:t xml:space="preserve">int p) </w:t>
      </w:r>
    </w:p>
    <w:p w14:paraId="4659A75A" w14:textId="77777777" w:rsidR="00120903" w:rsidRDefault="00120903" w:rsidP="00120903">
      <w:r>
        <w:tab/>
        <w:t>{</w:t>
      </w:r>
    </w:p>
    <w:p w14:paraId="78760368" w14:textId="77777777" w:rsidR="00120903" w:rsidRDefault="00120903" w:rsidP="00120903">
      <w:r>
        <w:tab/>
      </w:r>
      <w:r>
        <w:tab/>
      </w:r>
      <w:proofErr w:type="spellStart"/>
      <w:r>
        <w:t>pagesRead</w:t>
      </w:r>
      <w:proofErr w:type="spellEnd"/>
      <w:r>
        <w:t xml:space="preserve"> = </w:t>
      </w:r>
      <w:proofErr w:type="gramStart"/>
      <w:r>
        <w:t>p;</w:t>
      </w:r>
      <w:proofErr w:type="gramEnd"/>
    </w:p>
    <w:p w14:paraId="626D9335" w14:textId="77777777" w:rsidR="00120903" w:rsidRDefault="00120903" w:rsidP="00120903">
      <w:r>
        <w:tab/>
      </w:r>
      <w:r>
        <w:tab/>
      </w:r>
      <w:proofErr w:type="spellStart"/>
      <w:r>
        <w:t>typeHomework</w:t>
      </w:r>
      <w:proofErr w:type="spellEnd"/>
      <w:r>
        <w:t xml:space="preserve"> = "Math</w:t>
      </w:r>
      <w:proofErr w:type="gramStart"/>
      <w:r>
        <w:t>";</w:t>
      </w:r>
      <w:proofErr w:type="gramEnd"/>
    </w:p>
    <w:p w14:paraId="20B53DC9" w14:textId="77777777" w:rsidR="00120903" w:rsidRDefault="00120903" w:rsidP="00120903">
      <w:r>
        <w:tab/>
        <w:t>}</w:t>
      </w:r>
    </w:p>
    <w:p w14:paraId="64100037" w14:textId="77777777" w:rsidR="00120903" w:rsidRDefault="00120903" w:rsidP="00120903"/>
    <w:p w14:paraId="54E520A9" w14:textId="77777777" w:rsidR="00120903" w:rsidRDefault="00120903" w:rsidP="00120903">
      <w:r>
        <w:tab/>
        <w:t>//other methods</w:t>
      </w:r>
    </w:p>
    <w:p w14:paraId="7522D5B3" w14:textId="77777777" w:rsidR="00120903" w:rsidRDefault="00120903" w:rsidP="00120903">
      <w:r>
        <w:lastRenderedPageBreak/>
        <w:tab/>
        <w:t>//to string</w:t>
      </w:r>
    </w:p>
    <w:p w14:paraId="546D19DB" w14:textId="77777777" w:rsidR="00120903" w:rsidRDefault="00120903" w:rsidP="00120903">
      <w:r>
        <w:tab/>
        <w:t xml:space="preserve">public String </w:t>
      </w:r>
      <w:proofErr w:type="spellStart"/>
      <w:proofErr w:type="gramStart"/>
      <w:r>
        <w:t>toString</w:t>
      </w:r>
      <w:proofErr w:type="spellEnd"/>
      <w:r>
        <w:t>(</w:t>
      </w:r>
      <w:proofErr w:type="gramEnd"/>
      <w:r>
        <w:t>)</w:t>
      </w:r>
    </w:p>
    <w:p w14:paraId="7885BAB3" w14:textId="77777777" w:rsidR="00120903" w:rsidRDefault="00120903" w:rsidP="00120903">
      <w:r>
        <w:tab/>
        <w:t>{</w:t>
      </w:r>
    </w:p>
    <w:p w14:paraId="3D58648E" w14:textId="77777777" w:rsidR="00120903" w:rsidRDefault="00120903" w:rsidP="00120903">
      <w:r>
        <w:tab/>
      </w:r>
      <w:r>
        <w:tab/>
        <w:t xml:space="preserve">return </w:t>
      </w:r>
      <w:proofErr w:type="spellStart"/>
      <w:r>
        <w:t>typeHomework</w:t>
      </w:r>
      <w:proofErr w:type="spellEnd"/>
      <w:r>
        <w:t xml:space="preserve"> + " - must read " + </w:t>
      </w:r>
      <w:proofErr w:type="spellStart"/>
      <w:r>
        <w:t>pagesRead</w:t>
      </w:r>
      <w:proofErr w:type="spellEnd"/>
      <w:r>
        <w:t xml:space="preserve"> + " pages</w:t>
      </w:r>
      <w:proofErr w:type="gramStart"/>
      <w:r>
        <w:t>";</w:t>
      </w:r>
      <w:proofErr w:type="gramEnd"/>
    </w:p>
    <w:p w14:paraId="03167B6C" w14:textId="77777777" w:rsidR="00120903" w:rsidRDefault="00120903" w:rsidP="00120903">
      <w:r>
        <w:tab/>
        <w:t>}</w:t>
      </w:r>
    </w:p>
    <w:p w14:paraId="10899DED" w14:textId="77777777" w:rsidR="00120903" w:rsidRDefault="00120903" w:rsidP="00120903">
      <w:r>
        <w:tab/>
      </w:r>
    </w:p>
    <w:p w14:paraId="0A7C4FB7" w14:textId="77777777" w:rsidR="00120903" w:rsidRDefault="00120903" w:rsidP="00120903">
      <w:r>
        <w:tab/>
        <w:t xml:space="preserve">//implement </w:t>
      </w:r>
      <w:proofErr w:type="spellStart"/>
      <w:r>
        <w:t>doReading</w:t>
      </w:r>
      <w:proofErr w:type="spellEnd"/>
    </w:p>
    <w:p w14:paraId="5E0AD5F4" w14:textId="77777777" w:rsidR="00120903" w:rsidRDefault="00120903" w:rsidP="00120903">
      <w:r>
        <w:tab/>
        <w:t xml:space="preserve">public void </w:t>
      </w:r>
      <w:proofErr w:type="spellStart"/>
      <w:proofErr w:type="gramStart"/>
      <w:r>
        <w:t>doReading</w:t>
      </w:r>
      <w:proofErr w:type="spellEnd"/>
      <w:r>
        <w:t>(</w:t>
      </w:r>
      <w:proofErr w:type="gramEnd"/>
      <w:r>
        <w:t>)</w:t>
      </w:r>
    </w:p>
    <w:p w14:paraId="60BECD80" w14:textId="77777777" w:rsidR="00120903" w:rsidRDefault="00120903" w:rsidP="00120903">
      <w:r>
        <w:tab/>
        <w:t>{</w:t>
      </w:r>
    </w:p>
    <w:p w14:paraId="12DE9BDE" w14:textId="77777777" w:rsidR="00120903" w:rsidRDefault="00120903" w:rsidP="00120903">
      <w:r>
        <w:tab/>
      </w:r>
      <w:r>
        <w:tab/>
      </w:r>
      <w:proofErr w:type="spellStart"/>
      <w:r>
        <w:t>pagesRead</w:t>
      </w:r>
      <w:proofErr w:type="spellEnd"/>
      <w:r>
        <w:t xml:space="preserve"> -= </w:t>
      </w:r>
      <w:proofErr w:type="gramStart"/>
      <w:r>
        <w:t>2;</w:t>
      </w:r>
      <w:proofErr w:type="gramEnd"/>
    </w:p>
    <w:p w14:paraId="010E4A80" w14:textId="77777777" w:rsidR="00120903" w:rsidRDefault="00120903" w:rsidP="00120903">
      <w:r>
        <w:tab/>
        <w:t>}</w:t>
      </w:r>
    </w:p>
    <w:p w14:paraId="1C4CC27B" w14:textId="77777777" w:rsidR="00120903" w:rsidRDefault="00120903" w:rsidP="00120903"/>
    <w:p w14:paraId="37491AEF" w14:textId="47CDA214" w:rsidR="00120903" w:rsidRDefault="00120903" w:rsidP="00120903">
      <w:r>
        <w:t>}</w:t>
      </w:r>
    </w:p>
    <w:p w14:paraId="70781416" w14:textId="67F73818" w:rsidR="00120903" w:rsidRDefault="00120903">
      <w:r>
        <w:t>MYSCIENCE2</w:t>
      </w:r>
    </w:p>
    <w:p w14:paraId="0B53B835" w14:textId="77777777" w:rsidR="00120903" w:rsidRDefault="00120903" w:rsidP="00120903">
      <w:r>
        <w:t>/*</w:t>
      </w:r>
    </w:p>
    <w:p w14:paraId="25CE7BAF" w14:textId="77777777" w:rsidR="00120903" w:rsidRDefault="00120903" w:rsidP="00120903">
      <w:r>
        <w:t xml:space="preserve"> * By Anika Jallipalli</w:t>
      </w:r>
    </w:p>
    <w:p w14:paraId="7D6BA56A" w14:textId="77777777" w:rsidR="00120903" w:rsidRDefault="00120903" w:rsidP="00120903">
      <w:r>
        <w:t xml:space="preserve"> * Date: 3/1/2020</w:t>
      </w:r>
    </w:p>
    <w:p w14:paraId="25B5C03B" w14:textId="77777777" w:rsidR="00120903" w:rsidRDefault="00120903" w:rsidP="00120903">
      <w:r>
        <w:t xml:space="preserve"> * Purpose: add an interface to process pages from your homework</w:t>
      </w:r>
    </w:p>
    <w:p w14:paraId="489C607D" w14:textId="77777777" w:rsidR="00120903" w:rsidRDefault="00120903" w:rsidP="00120903">
      <w:r>
        <w:t xml:space="preserve"> * </w:t>
      </w:r>
    </w:p>
    <w:p w14:paraId="322E7912" w14:textId="77777777" w:rsidR="00120903" w:rsidRDefault="00120903" w:rsidP="00120903">
      <w:r>
        <w:t xml:space="preserve"> * PMR in README.txt</w:t>
      </w:r>
    </w:p>
    <w:p w14:paraId="3BE78354" w14:textId="77777777" w:rsidR="00120903" w:rsidRDefault="00120903" w:rsidP="00120903">
      <w:r>
        <w:t xml:space="preserve"> */</w:t>
      </w:r>
    </w:p>
    <w:p w14:paraId="3BA5F48C" w14:textId="77777777" w:rsidR="00120903" w:rsidRDefault="00120903" w:rsidP="00120903">
      <w:r>
        <w:t>public class MyScience2 extends Homework2</w:t>
      </w:r>
    </w:p>
    <w:p w14:paraId="68A38030" w14:textId="77777777" w:rsidR="00120903" w:rsidRDefault="00120903" w:rsidP="00120903">
      <w:r>
        <w:t>{</w:t>
      </w:r>
    </w:p>
    <w:p w14:paraId="6379AFC4" w14:textId="77777777" w:rsidR="00120903" w:rsidRDefault="00120903" w:rsidP="00120903">
      <w:r>
        <w:lastRenderedPageBreak/>
        <w:tab/>
        <w:t>//constructor</w:t>
      </w:r>
    </w:p>
    <w:p w14:paraId="4E58D57C" w14:textId="77777777" w:rsidR="00120903" w:rsidRDefault="00120903" w:rsidP="00120903">
      <w:r>
        <w:tab/>
        <w:t>MyScience2()</w:t>
      </w:r>
    </w:p>
    <w:p w14:paraId="4102C360" w14:textId="77777777" w:rsidR="00120903" w:rsidRDefault="00120903" w:rsidP="00120903">
      <w:r>
        <w:tab/>
        <w:t>{</w:t>
      </w:r>
    </w:p>
    <w:p w14:paraId="220DFEBC" w14:textId="77777777" w:rsidR="00120903" w:rsidRDefault="00120903" w:rsidP="00120903">
      <w:r>
        <w:tab/>
      </w:r>
      <w:r>
        <w:tab/>
      </w:r>
      <w:proofErr w:type="gramStart"/>
      <w:r>
        <w:t>super(</w:t>
      </w:r>
      <w:proofErr w:type="gramEnd"/>
      <w:r>
        <w:t>);</w:t>
      </w:r>
    </w:p>
    <w:p w14:paraId="0DF2495E" w14:textId="77777777" w:rsidR="00120903" w:rsidRDefault="00120903" w:rsidP="00120903">
      <w:r>
        <w:tab/>
        <w:t>}</w:t>
      </w:r>
    </w:p>
    <w:p w14:paraId="22F5512D" w14:textId="77777777" w:rsidR="00120903" w:rsidRDefault="00120903" w:rsidP="00120903"/>
    <w:p w14:paraId="3837DD67" w14:textId="77777777" w:rsidR="00120903" w:rsidRDefault="00120903" w:rsidP="00120903">
      <w:r>
        <w:tab/>
        <w:t>//implemented create assignment method</w:t>
      </w:r>
    </w:p>
    <w:p w14:paraId="523578C8" w14:textId="77777777" w:rsidR="00120903" w:rsidRDefault="00120903" w:rsidP="00120903">
      <w:r>
        <w:tab/>
        <w:t xml:space="preserve">public void </w:t>
      </w:r>
      <w:proofErr w:type="spellStart"/>
      <w:proofErr w:type="gramStart"/>
      <w:r>
        <w:t>createAssignment</w:t>
      </w:r>
      <w:proofErr w:type="spellEnd"/>
      <w:r>
        <w:t>(</w:t>
      </w:r>
      <w:proofErr w:type="gramEnd"/>
      <w:r>
        <w:t xml:space="preserve">int p) </w:t>
      </w:r>
    </w:p>
    <w:p w14:paraId="68676B9E" w14:textId="77777777" w:rsidR="00120903" w:rsidRDefault="00120903" w:rsidP="00120903">
      <w:r>
        <w:tab/>
        <w:t>{</w:t>
      </w:r>
    </w:p>
    <w:p w14:paraId="629879DE" w14:textId="77777777" w:rsidR="00120903" w:rsidRDefault="00120903" w:rsidP="00120903">
      <w:r>
        <w:tab/>
      </w:r>
      <w:r>
        <w:tab/>
      </w:r>
      <w:proofErr w:type="spellStart"/>
      <w:r>
        <w:t>pagesRead</w:t>
      </w:r>
      <w:proofErr w:type="spellEnd"/>
      <w:r>
        <w:t xml:space="preserve"> = </w:t>
      </w:r>
      <w:proofErr w:type="gramStart"/>
      <w:r>
        <w:t>p;</w:t>
      </w:r>
      <w:proofErr w:type="gramEnd"/>
    </w:p>
    <w:p w14:paraId="0E8821F4" w14:textId="77777777" w:rsidR="00120903" w:rsidRDefault="00120903" w:rsidP="00120903">
      <w:r>
        <w:tab/>
      </w:r>
      <w:r>
        <w:tab/>
      </w:r>
      <w:proofErr w:type="spellStart"/>
      <w:r>
        <w:t>typeHomework</w:t>
      </w:r>
      <w:proofErr w:type="spellEnd"/>
      <w:r>
        <w:t xml:space="preserve"> = "Science</w:t>
      </w:r>
      <w:proofErr w:type="gramStart"/>
      <w:r>
        <w:t>";</w:t>
      </w:r>
      <w:proofErr w:type="gramEnd"/>
    </w:p>
    <w:p w14:paraId="178B3B20" w14:textId="77777777" w:rsidR="00120903" w:rsidRDefault="00120903" w:rsidP="00120903">
      <w:r>
        <w:tab/>
        <w:t>}</w:t>
      </w:r>
    </w:p>
    <w:p w14:paraId="5367F7EA" w14:textId="77777777" w:rsidR="00120903" w:rsidRDefault="00120903" w:rsidP="00120903"/>
    <w:p w14:paraId="569EBC2D" w14:textId="77777777" w:rsidR="00120903" w:rsidRDefault="00120903" w:rsidP="00120903">
      <w:r>
        <w:tab/>
        <w:t>//other methods</w:t>
      </w:r>
    </w:p>
    <w:p w14:paraId="22A5E0F8" w14:textId="77777777" w:rsidR="00120903" w:rsidRDefault="00120903" w:rsidP="00120903">
      <w:r>
        <w:tab/>
        <w:t>//to string</w:t>
      </w:r>
    </w:p>
    <w:p w14:paraId="50B43CAB" w14:textId="77777777" w:rsidR="00120903" w:rsidRDefault="00120903" w:rsidP="00120903">
      <w:r>
        <w:tab/>
        <w:t xml:space="preserve">public String </w:t>
      </w:r>
      <w:proofErr w:type="spellStart"/>
      <w:proofErr w:type="gramStart"/>
      <w:r>
        <w:t>toString</w:t>
      </w:r>
      <w:proofErr w:type="spellEnd"/>
      <w:r>
        <w:t>(</w:t>
      </w:r>
      <w:proofErr w:type="gramEnd"/>
      <w:r>
        <w:t>)</w:t>
      </w:r>
    </w:p>
    <w:p w14:paraId="2D885D44" w14:textId="77777777" w:rsidR="00120903" w:rsidRDefault="00120903" w:rsidP="00120903">
      <w:r>
        <w:tab/>
        <w:t>{</w:t>
      </w:r>
    </w:p>
    <w:p w14:paraId="636EB7D1" w14:textId="77777777" w:rsidR="00120903" w:rsidRDefault="00120903" w:rsidP="00120903">
      <w:r>
        <w:tab/>
      </w:r>
      <w:r>
        <w:tab/>
        <w:t xml:space="preserve">return </w:t>
      </w:r>
      <w:proofErr w:type="spellStart"/>
      <w:r>
        <w:t>typeHomework</w:t>
      </w:r>
      <w:proofErr w:type="spellEnd"/>
      <w:r>
        <w:t xml:space="preserve"> + " - must read " + </w:t>
      </w:r>
      <w:proofErr w:type="spellStart"/>
      <w:r>
        <w:t>pagesRead</w:t>
      </w:r>
      <w:proofErr w:type="spellEnd"/>
      <w:r>
        <w:t xml:space="preserve"> + " pages</w:t>
      </w:r>
      <w:proofErr w:type="gramStart"/>
      <w:r>
        <w:t>";</w:t>
      </w:r>
      <w:proofErr w:type="gramEnd"/>
    </w:p>
    <w:p w14:paraId="298EBD05" w14:textId="77777777" w:rsidR="00120903" w:rsidRDefault="00120903" w:rsidP="00120903">
      <w:r>
        <w:tab/>
        <w:t>}</w:t>
      </w:r>
    </w:p>
    <w:p w14:paraId="63F63877" w14:textId="77777777" w:rsidR="00120903" w:rsidRDefault="00120903" w:rsidP="00120903">
      <w:r>
        <w:tab/>
      </w:r>
    </w:p>
    <w:p w14:paraId="77E10A4A" w14:textId="77777777" w:rsidR="00120903" w:rsidRDefault="00120903" w:rsidP="00120903">
      <w:r>
        <w:tab/>
        <w:t xml:space="preserve">//implements </w:t>
      </w:r>
      <w:proofErr w:type="spellStart"/>
      <w:proofErr w:type="gramStart"/>
      <w:r>
        <w:t>doReading</w:t>
      </w:r>
      <w:proofErr w:type="spellEnd"/>
      <w:r>
        <w:t>(</w:t>
      </w:r>
      <w:proofErr w:type="gramEnd"/>
      <w:r>
        <w:t>)</w:t>
      </w:r>
    </w:p>
    <w:p w14:paraId="0F54A9A7" w14:textId="77777777" w:rsidR="00120903" w:rsidRDefault="00120903" w:rsidP="00120903">
      <w:r>
        <w:tab/>
        <w:t xml:space="preserve">public void </w:t>
      </w:r>
      <w:proofErr w:type="spellStart"/>
      <w:proofErr w:type="gramStart"/>
      <w:r>
        <w:t>doReading</w:t>
      </w:r>
      <w:proofErr w:type="spellEnd"/>
      <w:r>
        <w:t>(</w:t>
      </w:r>
      <w:proofErr w:type="gramEnd"/>
      <w:r>
        <w:t>)</w:t>
      </w:r>
    </w:p>
    <w:p w14:paraId="3DFD2D61" w14:textId="77777777" w:rsidR="00120903" w:rsidRDefault="00120903" w:rsidP="00120903">
      <w:r>
        <w:tab/>
        <w:t>{</w:t>
      </w:r>
    </w:p>
    <w:p w14:paraId="34C2C78B" w14:textId="77777777" w:rsidR="00120903" w:rsidRDefault="00120903" w:rsidP="00120903">
      <w:r>
        <w:lastRenderedPageBreak/>
        <w:tab/>
      </w:r>
      <w:r>
        <w:tab/>
      </w:r>
      <w:proofErr w:type="spellStart"/>
      <w:r>
        <w:t>pagesRead</w:t>
      </w:r>
      <w:proofErr w:type="spellEnd"/>
      <w:r>
        <w:t xml:space="preserve"> -= </w:t>
      </w:r>
      <w:proofErr w:type="gramStart"/>
      <w:r>
        <w:t>3;</w:t>
      </w:r>
      <w:proofErr w:type="gramEnd"/>
    </w:p>
    <w:p w14:paraId="2F6DE927" w14:textId="77777777" w:rsidR="00120903" w:rsidRDefault="00120903" w:rsidP="00120903">
      <w:r>
        <w:tab/>
        <w:t>}</w:t>
      </w:r>
    </w:p>
    <w:p w14:paraId="122FE6CF" w14:textId="269645DA" w:rsidR="00120903" w:rsidRDefault="00120903" w:rsidP="00120903">
      <w:r>
        <w:t>}</w:t>
      </w:r>
    </w:p>
    <w:p w14:paraId="61FECA26" w14:textId="6E027703" w:rsidR="00120903" w:rsidRDefault="00120903">
      <w:r>
        <w:t>PROCESSING</w:t>
      </w:r>
    </w:p>
    <w:p w14:paraId="4450B03B" w14:textId="77777777" w:rsidR="00120903" w:rsidRDefault="00120903" w:rsidP="00120903">
      <w:r>
        <w:t>/*</w:t>
      </w:r>
    </w:p>
    <w:p w14:paraId="6685ACA9" w14:textId="77777777" w:rsidR="00120903" w:rsidRDefault="00120903" w:rsidP="00120903">
      <w:r>
        <w:t xml:space="preserve"> * By Anika Jallipalli</w:t>
      </w:r>
    </w:p>
    <w:p w14:paraId="313DB872" w14:textId="77777777" w:rsidR="00120903" w:rsidRDefault="00120903" w:rsidP="00120903">
      <w:r>
        <w:t xml:space="preserve"> * Date: 3/1/2020</w:t>
      </w:r>
    </w:p>
    <w:p w14:paraId="27D9BA38" w14:textId="77777777" w:rsidR="00120903" w:rsidRDefault="00120903" w:rsidP="00120903">
      <w:r>
        <w:t xml:space="preserve"> * Purpose: add an interface to process pages from your homework</w:t>
      </w:r>
    </w:p>
    <w:p w14:paraId="66C9B0C9" w14:textId="77777777" w:rsidR="00120903" w:rsidRDefault="00120903" w:rsidP="00120903">
      <w:r>
        <w:t xml:space="preserve"> * </w:t>
      </w:r>
    </w:p>
    <w:p w14:paraId="629002EF" w14:textId="77777777" w:rsidR="00120903" w:rsidRDefault="00120903" w:rsidP="00120903">
      <w:r>
        <w:t xml:space="preserve"> * PMR in README.txt</w:t>
      </w:r>
    </w:p>
    <w:p w14:paraId="49CD6497" w14:textId="77777777" w:rsidR="00120903" w:rsidRDefault="00120903" w:rsidP="00120903">
      <w:r>
        <w:t xml:space="preserve"> */</w:t>
      </w:r>
    </w:p>
    <w:p w14:paraId="6798BF8F" w14:textId="77777777" w:rsidR="00120903" w:rsidRDefault="00120903" w:rsidP="00120903">
      <w:r>
        <w:t xml:space="preserve">public interface Processing </w:t>
      </w:r>
    </w:p>
    <w:p w14:paraId="69F9AE75" w14:textId="77777777" w:rsidR="00120903" w:rsidRDefault="00120903" w:rsidP="00120903">
      <w:r>
        <w:t>{</w:t>
      </w:r>
    </w:p>
    <w:p w14:paraId="2AA6B2B8" w14:textId="77777777" w:rsidR="00120903" w:rsidRDefault="00120903" w:rsidP="00120903">
      <w:r>
        <w:tab/>
        <w:t>//methods</w:t>
      </w:r>
    </w:p>
    <w:p w14:paraId="58230C1E" w14:textId="77777777" w:rsidR="00120903" w:rsidRDefault="00120903" w:rsidP="00120903">
      <w:r>
        <w:tab/>
        <w:t xml:space="preserve">void </w:t>
      </w:r>
      <w:proofErr w:type="spellStart"/>
      <w:proofErr w:type="gramStart"/>
      <w:r>
        <w:t>doReading</w:t>
      </w:r>
      <w:proofErr w:type="spellEnd"/>
      <w:r>
        <w:t>(</w:t>
      </w:r>
      <w:proofErr w:type="gramEnd"/>
      <w:r>
        <w:t>);</w:t>
      </w:r>
    </w:p>
    <w:p w14:paraId="6F9C9E7B" w14:textId="5394BB7B" w:rsidR="00120903" w:rsidRDefault="00120903" w:rsidP="00120903">
      <w:r>
        <w:t>}</w:t>
      </w:r>
    </w:p>
    <w:p w14:paraId="682C1370" w14:textId="0BE93CB2" w:rsidR="00120903" w:rsidRDefault="00120903">
      <w:r>
        <w:t>TESTHOMEWORK2</w:t>
      </w:r>
    </w:p>
    <w:p w14:paraId="12BCC789" w14:textId="77777777" w:rsidR="00120903" w:rsidRDefault="00120903" w:rsidP="00120903">
      <w:r>
        <w:t xml:space="preserve">import </w:t>
      </w:r>
      <w:proofErr w:type="spellStart"/>
      <w:proofErr w:type="gramStart"/>
      <w:r>
        <w:t>java.util</w:t>
      </w:r>
      <w:proofErr w:type="gramEnd"/>
      <w:r>
        <w:t>.ArrayList</w:t>
      </w:r>
      <w:proofErr w:type="spellEnd"/>
      <w:r>
        <w:t>;</w:t>
      </w:r>
    </w:p>
    <w:p w14:paraId="6F3F9275" w14:textId="77777777" w:rsidR="00120903" w:rsidRDefault="00120903" w:rsidP="00120903">
      <w:r>
        <w:t xml:space="preserve">import </w:t>
      </w:r>
      <w:proofErr w:type="spellStart"/>
      <w:proofErr w:type="gramStart"/>
      <w:r>
        <w:t>java.util</w:t>
      </w:r>
      <w:proofErr w:type="gramEnd"/>
      <w:r>
        <w:t>.List</w:t>
      </w:r>
      <w:proofErr w:type="spellEnd"/>
      <w:r>
        <w:t>;</w:t>
      </w:r>
    </w:p>
    <w:p w14:paraId="74E27B7A" w14:textId="77777777" w:rsidR="00120903" w:rsidRDefault="00120903" w:rsidP="00120903"/>
    <w:p w14:paraId="2FA7E398" w14:textId="77777777" w:rsidR="00120903" w:rsidRDefault="00120903" w:rsidP="00120903"/>
    <w:p w14:paraId="56D303D3" w14:textId="77777777" w:rsidR="00120903" w:rsidRDefault="00120903" w:rsidP="00120903">
      <w:r>
        <w:t>/*</w:t>
      </w:r>
    </w:p>
    <w:p w14:paraId="7846AC09" w14:textId="77777777" w:rsidR="00120903" w:rsidRDefault="00120903" w:rsidP="00120903">
      <w:r>
        <w:t xml:space="preserve"> * By Anika Jallipalli</w:t>
      </w:r>
    </w:p>
    <w:p w14:paraId="4A42D52C" w14:textId="77777777" w:rsidR="00120903" w:rsidRDefault="00120903" w:rsidP="00120903">
      <w:r>
        <w:lastRenderedPageBreak/>
        <w:t xml:space="preserve"> * Date: 3/1/2020</w:t>
      </w:r>
    </w:p>
    <w:p w14:paraId="00F8D53A" w14:textId="77777777" w:rsidR="00120903" w:rsidRDefault="00120903" w:rsidP="00120903">
      <w:r>
        <w:t xml:space="preserve"> * Purpose: add an interface to process pages from your homework</w:t>
      </w:r>
    </w:p>
    <w:p w14:paraId="6518B62F" w14:textId="77777777" w:rsidR="00120903" w:rsidRDefault="00120903" w:rsidP="00120903">
      <w:r>
        <w:t xml:space="preserve"> * </w:t>
      </w:r>
    </w:p>
    <w:p w14:paraId="0012180C" w14:textId="77777777" w:rsidR="00120903" w:rsidRDefault="00120903" w:rsidP="00120903">
      <w:r>
        <w:t xml:space="preserve"> * PMR in README.txt</w:t>
      </w:r>
    </w:p>
    <w:p w14:paraId="513143AC" w14:textId="77777777" w:rsidR="00120903" w:rsidRDefault="00120903" w:rsidP="00120903">
      <w:r>
        <w:t xml:space="preserve"> */</w:t>
      </w:r>
    </w:p>
    <w:p w14:paraId="69FE09FB" w14:textId="77777777" w:rsidR="00120903" w:rsidRDefault="00120903" w:rsidP="00120903">
      <w:r>
        <w:t xml:space="preserve">public class TestHomework2 </w:t>
      </w:r>
    </w:p>
    <w:p w14:paraId="51D1CA42" w14:textId="77777777" w:rsidR="00120903" w:rsidRDefault="00120903" w:rsidP="00120903">
      <w:r>
        <w:t>{</w:t>
      </w:r>
    </w:p>
    <w:p w14:paraId="78492B47" w14:textId="77777777" w:rsidR="00120903" w:rsidRDefault="00120903" w:rsidP="00120903">
      <w:r>
        <w:tab/>
        <w:t xml:space="preserve">public static void </w:t>
      </w:r>
      <w:proofErr w:type="gramStart"/>
      <w:r>
        <w:t>main(</w:t>
      </w:r>
      <w:proofErr w:type="gramEnd"/>
      <w:r>
        <w:t xml:space="preserve">String[] </w:t>
      </w:r>
      <w:proofErr w:type="spellStart"/>
      <w:r>
        <w:t>args</w:t>
      </w:r>
      <w:proofErr w:type="spellEnd"/>
      <w:r>
        <w:t>)</w:t>
      </w:r>
    </w:p>
    <w:p w14:paraId="2A0E32D0" w14:textId="77777777" w:rsidR="00120903" w:rsidRDefault="00120903" w:rsidP="00120903">
      <w:r>
        <w:tab/>
        <w:t>{</w:t>
      </w:r>
    </w:p>
    <w:p w14:paraId="7DC01E50" w14:textId="77777777" w:rsidR="00120903" w:rsidRDefault="00120903" w:rsidP="00120903">
      <w:r>
        <w:tab/>
      </w:r>
      <w:r>
        <w:tab/>
        <w:t xml:space="preserve">//create the </w:t>
      </w:r>
      <w:proofErr w:type="spellStart"/>
      <w:r>
        <w:t>arraylist</w:t>
      </w:r>
      <w:proofErr w:type="spellEnd"/>
    </w:p>
    <w:p w14:paraId="4E57F193" w14:textId="77777777" w:rsidR="00120903" w:rsidRDefault="00120903" w:rsidP="00120903">
      <w:r>
        <w:tab/>
      </w:r>
      <w:r>
        <w:tab/>
        <w:t xml:space="preserve">List&lt;Homework2&gt; homework = new </w:t>
      </w:r>
      <w:proofErr w:type="spellStart"/>
      <w:r>
        <w:t>ArrayList</w:t>
      </w:r>
      <w:proofErr w:type="spellEnd"/>
      <w:r>
        <w:t>&lt;Homework2</w:t>
      </w:r>
      <w:proofErr w:type="gramStart"/>
      <w:r>
        <w:t>&gt;(</w:t>
      </w:r>
      <w:proofErr w:type="gramEnd"/>
      <w:r>
        <w:t>);</w:t>
      </w:r>
    </w:p>
    <w:p w14:paraId="1EDB80D3" w14:textId="77777777" w:rsidR="00120903" w:rsidRDefault="00120903" w:rsidP="00120903"/>
    <w:p w14:paraId="65E9F21F" w14:textId="77777777" w:rsidR="00120903" w:rsidRDefault="00120903" w:rsidP="00120903">
      <w:r>
        <w:tab/>
      </w:r>
      <w:r>
        <w:tab/>
        <w:t>//create each homework element</w:t>
      </w:r>
    </w:p>
    <w:p w14:paraId="5AFA7670" w14:textId="77777777" w:rsidR="00120903" w:rsidRDefault="00120903" w:rsidP="00120903">
      <w:r>
        <w:tab/>
      </w:r>
      <w:r>
        <w:tab/>
        <w:t>MyMath2 math = new MyMath2(</w:t>
      </w:r>
      <w:proofErr w:type="gramStart"/>
      <w:r>
        <w:t>);</w:t>
      </w:r>
      <w:proofErr w:type="gramEnd"/>
    </w:p>
    <w:p w14:paraId="559E8519" w14:textId="77777777" w:rsidR="00120903" w:rsidRDefault="00120903" w:rsidP="00120903">
      <w:r>
        <w:tab/>
      </w:r>
      <w:r>
        <w:tab/>
      </w:r>
      <w:proofErr w:type="spellStart"/>
      <w:proofErr w:type="gramStart"/>
      <w:r>
        <w:t>math.createAssignment</w:t>
      </w:r>
      <w:proofErr w:type="spellEnd"/>
      <w:proofErr w:type="gramEnd"/>
      <w:r>
        <w:t>(4);</w:t>
      </w:r>
    </w:p>
    <w:p w14:paraId="3D64E4D4" w14:textId="77777777" w:rsidR="00120903" w:rsidRDefault="00120903" w:rsidP="00120903"/>
    <w:p w14:paraId="62AB5D33" w14:textId="77777777" w:rsidR="00120903" w:rsidRDefault="00120903" w:rsidP="00120903">
      <w:r>
        <w:tab/>
      </w:r>
      <w:r>
        <w:tab/>
        <w:t>MyScience2 science = new MyScience2(</w:t>
      </w:r>
      <w:proofErr w:type="gramStart"/>
      <w:r>
        <w:t>);</w:t>
      </w:r>
      <w:proofErr w:type="gramEnd"/>
    </w:p>
    <w:p w14:paraId="6323529B" w14:textId="77777777" w:rsidR="00120903" w:rsidRDefault="00120903" w:rsidP="00120903">
      <w:r>
        <w:tab/>
      </w:r>
      <w:r>
        <w:tab/>
      </w:r>
      <w:proofErr w:type="spellStart"/>
      <w:proofErr w:type="gramStart"/>
      <w:r>
        <w:t>science.createAssignment</w:t>
      </w:r>
      <w:proofErr w:type="spellEnd"/>
      <w:proofErr w:type="gramEnd"/>
      <w:r>
        <w:t>(6);</w:t>
      </w:r>
    </w:p>
    <w:p w14:paraId="5D24DF6C" w14:textId="77777777" w:rsidR="00120903" w:rsidRDefault="00120903" w:rsidP="00120903"/>
    <w:p w14:paraId="6A9C0747" w14:textId="77777777" w:rsidR="00120903" w:rsidRDefault="00120903" w:rsidP="00120903">
      <w:r>
        <w:tab/>
      </w:r>
      <w:r>
        <w:tab/>
        <w:t xml:space="preserve">MyEnglish2 </w:t>
      </w:r>
      <w:proofErr w:type="spellStart"/>
      <w:r>
        <w:t>english</w:t>
      </w:r>
      <w:proofErr w:type="spellEnd"/>
      <w:r>
        <w:t xml:space="preserve"> = new MyEnglish2(</w:t>
      </w:r>
      <w:proofErr w:type="gramStart"/>
      <w:r>
        <w:t>);</w:t>
      </w:r>
      <w:proofErr w:type="gramEnd"/>
    </w:p>
    <w:p w14:paraId="7ED00ED9" w14:textId="77777777" w:rsidR="00120903" w:rsidRDefault="00120903" w:rsidP="00120903">
      <w:r>
        <w:tab/>
      </w:r>
      <w:r>
        <w:tab/>
      </w:r>
      <w:proofErr w:type="spellStart"/>
      <w:proofErr w:type="gramStart"/>
      <w:r>
        <w:t>english.createAssignment</w:t>
      </w:r>
      <w:proofErr w:type="spellEnd"/>
      <w:proofErr w:type="gramEnd"/>
      <w:r>
        <w:t>(10);</w:t>
      </w:r>
    </w:p>
    <w:p w14:paraId="0ED695CB" w14:textId="77777777" w:rsidR="00120903" w:rsidRDefault="00120903" w:rsidP="00120903"/>
    <w:p w14:paraId="593D4311" w14:textId="77777777" w:rsidR="00120903" w:rsidRDefault="00120903" w:rsidP="00120903">
      <w:r>
        <w:tab/>
      </w:r>
      <w:r>
        <w:tab/>
        <w:t>MyJava2 java = new MyJava2(</w:t>
      </w:r>
      <w:proofErr w:type="gramStart"/>
      <w:r>
        <w:t>);</w:t>
      </w:r>
      <w:proofErr w:type="gramEnd"/>
    </w:p>
    <w:p w14:paraId="1E42D778" w14:textId="77777777" w:rsidR="00120903" w:rsidRDefault="00120903" w:rsidP="00120903">
      <w:r>
        <w:lastRenderedPageBreak/>
        <w:tab/>
      </w:r>
      <w:r>
        <w:tab/>
      </w:r>
      <w:proofErr w:type="spellStart"/>
      <w:proofErr w:type="gramStart"/>
      <w:r>
        <w:t>java.createAssignment</w:t>
      </w:r>
      <w:proofErr w:type="spellEnd"/>
      <w:proofErr w:type="gramEnd"/>
      <w:r>
        <w:t>(5);</w:t>
      </w:r>
    </w:p>
    <w:p w14:paraId="0550C67A" w14:textId="77777777" w:rsidR="00120903" w:rsidRDefault="00120903" w:rsidP="00120903"/>
    <w:p w14:paraId="06DAEC6C" w14:textId="77777777" w:rsidR="00120903" w:rsidRDefault="00120903" w:rsidP="00120903">
      <w:r>
        <w:tab/>
      </w:r>
      <w:r>
        <w:tab/>
        <w:t>//add each homework element</w:t>
      </w:r>
    </w:p>
    <w:p w14:paraId="17ACA442" w14:textId="77777777" w:rsidR="00120903" w:rsidRDefault="00120903" w:rsidP="00120903">
      <w:r>
        <w:tab/>
      </w:r>
      <w:r>
        <w:tab/>
      </w:r>
      <w:proofErr w:type="spellStart"/>
      <w:r>
        <w:t>homework.add</w:t>
      </w:r>
      <w:proofErr w:type="spellEnd"/>
      <w:r>
        <w:t>(math</w:t>
      </w:r>
      <w:proofErr w:type="gramStart"/>
      <w:r>
        <w:t>);</w:t>
      </w:r>
      <w:proofErr w:type="gramEnd"/>
    </w:p>
    <w:p w14:paraId="55263438" w14:textId="77777777" w:rsidR="00120903" w:rsidRDefault="00120903" w:rsidP="00120903">
      <w:r>
        <w:tab/>
      </w:r>
      <w:r>
        <w:tab/>
      </w:r>
      <w:proofErr w:type="spellStart"/>
      <w:r>
        <w:t>homework.add</w:t>
      </w:r>
      <w:proofErr w:type="spellEnd"/>
      <w:r>
        <w:t>(science</w:t>
      </w:r>
      <w:proofErr w:type="gramStart"/>
      <w:r>
        <w:t>);</w:t>
      </w:r>
      <w:proofErr w:type="gramEnd"/>
    </w:p>
    <w:p w14:paraId="35AE23AF" w14:textId="77777777" w:rsidR="00120903" w:rsidRDefault="00120903" w:rsidP="00120903">
      <w:r>
        <w:tab/>
      </w:r>
      <w:r>
        <w:tab/>
      </w:r>
      <w:proofErr w:type="spellStart"/>
      <w:r>
        <w:t>homework.add</w:t>
      </w:r>
      <w:proofErr w:type="spellEnd"/>
      <w:r>
        <w:t>(</w:t>
      </w:r>
      <w:proofErr w:type="spellStart"/>
      <w:r>
        <w:t>english</w:t>
      </w:r>
      <w:proofErr w:type="spellEnd"/>
      <w:proofErr w:type="gramStart"/>
      <w:r>
        <w:t>);</w:t>
      </w:r>
      <w:proofErr w:type="gramEnd"/>
    </w:p>
    <w:p w14:paraId="749BB428" w14:textId="77777777" w:rsidR="00120903" w:rsidRDefault="00120903" w:rsidP="00120903">
      <w:r>
        <w:tab/>
      </w:r>
      <w:r>
        <w:tab/>
      </w:r>
      <w:proofErr w:type="spellStart"/>
      <w:r>
        <w:t>homework.add</w:t>
      </w:r>
      <w:proofErr w:type="spellEnd"/>
      <w:r>
        <w:t>(java</w:t>
      </w:r>
      <w:proofErr w:type="gramStart"/>
      <w:r>
        <w:t>);</w:t>
      </w:r>
      <w:proofErr w:type="gramEnd"/>
    </w:p>
    <w:p w14:paraId="145B5C98" w14:textId="77777777" w:rsidR="00120903" w:rsidRDefault="00120903" w:rsidP="00120903"/>
    <w:p w14:paraId="0FFBE2A7" w14:textId="77777777" w:rsidR="00120903" w:rsidRDefault="00120903" w:rsidP="00120903"/>
    <w:p w14:paraId="4D32D352" w14:textId="77777777" w:rsidR="00120903" w:rsidRDefault="00120903" w:rsidP="00120903">
      <w:r>
        <w:tab/>
      </w:r>
      <w:r>
        <w:tab/>
        <w:t>//print out results</w:t>
      </w:r>
    </w:p>
    <w:p w14:paraId="31E1C289" w14:textId="77777777" w:rsidR="00120903" w:rsidRDefault="00120903" w:rsidP="00120903">
      <w:r>
        <w:tab/>
      </w:r>
      <w:r>
        <w:tab/>
      </w:r>
      <w:proofErr w:type="gramStart"/>
      <w:r>
        <w:t>for(</w:t>
      </w:r>
      <w:proofErr w:type="gramEnd"/>
      <w:r>
        <w:t>Homework2 assignment : homework)</w:t>
      </w:r>
    </w:p>
    <w:p w14:paraId="3CF0E221" w14:textId="77777777" w:rsidR="00120903" w:rsidRDefault="00120903" w:rsidP="00120903">
      <w:r>
        <w:tab/>
      </w:r>
      <w:r>
        <w:tab/>
        <w:t>{</w:t>
      </w:r>
    </w:p>
    <w:p w14:paraId="001FD619" w14:textId="77777777" w:rsidR="00120903" w:rsidRDefault="00120903" w:rsidP="00120903">
      <w:r>
        <w:tab/>
      </w:r>
      <w:r>
        <w:tab/>
      </w:r>
      <w:r>
        <w:tab/>
      </w:r>
      <w:proofErr w:type="spellStart"/>
      <w:r>
        <w:t>System.out.println</w:t>
      </w:r>
      <w:proofErr w:type="spellEnd"/>
      <w:r>
        <w:t>("Before Reading:"</w:t>
      </w:r>
      <w:proofErr w:type="gramStart"/>
      <w:r>
        <w:t>);</w:t>
      </w:r>
      <w:proofErr w:type="gramEnd"/>
    </w:p>
    <w:p w14:paraId="606522D8" w14:textId="77777777" w:rsidR="00120903" w:rsidRDefault="00120903" w:rsidP="00120903">
      <w:r>
        <w:tab/>
      </w:r>
      <w:r>
        <w:tab/>
      </w:r>
      <w:r>
        <w:tab/>
      </w:r>
      <w:proofErr w:type="spellStart"/>
      <w:r>
        <w:t>System.out.println</w:t>
      </w:r>
      <w:proofErr w:type="spellEnd"/>
      <w:r>
        <w:t>(assignment</w:t>
      </w:r>
      <w:proofErr w:type="gramStart"/>
      <w:r>
        <w:t>);</w:t>
      </w:r>
      <w:proofErr w:type="gramEnd"/>
    </w:p>
    <w:p w14:paraId="22F6A74B" w14:textId="77777777" w:rsidR="00120903" w:rsidRDefault="00120903" w:rsidP="00120903">
      <w:r>
        <w:tab/>
      </w:r>
      <w:r>
        <w:tab/>
      </w:r>
      <w:r>
        <w:tab/>
      </w:r>
      <w:proofErr w:type="spellStart"/>
      <w:r>
        <w:t>System.out.println</w:t>
      </w:r>
      <w:proofErr w:type="spellEnd"/>
      <w:r>
        <w:t>("After Reading:"</w:t>
      </w:r>
      <w:proofErr w:type="gramStart"/>
      <w:r>
        <w:t>);</w:t>
      </w:r>
      <w:proofErr w:type="gramEnd"/>
    </w:p>
    <w:p w14:paraId="6B7C9C8B" w14:textId="77777777" w:rsidR="00120903" w:rsidRDefault="00120903" w:rsidP="00120903">
      <w:r>
        <w:tab/>
      </w:r>
      <w:r>
        <w:tab/>
      </w:r>
      <w:r>
        <w:tab/>
      </w:r>
      <w:proofErr w:type="spellStart"/>
      <w:proofErr w:type="gramStart"/>
      <w:r>
        <w:t>assignment.doReading</w:t>
      </w:r>
      <w:proofErr w:type="spellEnd"/>
      <w:proofErr w:type="gramEnd"/>
      <w:r>
        <w:t>();</w:t>
      </w:r>
    </w:p>
    <w:p w14:paraId="268E7875" w14:textId="77777777" w:rsidR="00120903" w:rsidRDefault="00120903" w:rsidP="00120903">
      <w:r>
        <w:tab/>
      </w:r>
      <w:r>
        <w:tab/>
      </w:r>
      <w:r>
        <w:tab/>
      </w:r>
      <w:proofErr w:type="spellStart"/>
      <w:r>
        <w:t>System.out.println</w:t>
      </w:r>
      <w:proofErr w:type="spellEnd"/>
      <w:r>
        <w:t>(assignment</w:t>
      </w:r>
      <w:proofErr w:type="gramStart"/>
      <w:r>
        <w:t>);</w:t>
      </w:r>
      <w:proofErr w:type="gramEnd"/>
    </w:p>
    <w:p w14:paraId="42AFF300" w14:textId="77777777" w:rsidR="00120903" w:rsidRDefault="00120903" w:rsidP="00120903">
      <w:r>
        <w:tab/>
      </w:r>
      <w:r>
        <w:tab/>
        <w:t>}</w:t>
      </w:r>
    </w:p>
    <w:p w14:paraId="730A2050" w14:textId="77777777" w:rsidR="00120903" w:rsidRDefault="00120903" w:rsidP="00120903">
      <w:r>
        <w:tab/>
        <w:t>}</w:t>
      </w:r>
    </w:p>
    <w:p w14:paraId="0DCA386E" w14:textId="66868AAE" w:rsidR="00120903" w:rsidRDefault="00120903" w:rsidP="00120903">
      <w:r>
        <w:t>}</w:t>
      </w:r>
      <w:bookmarkStart w:id="0" w:name="_GoBack"/>
      <w:bookmarkEnd w:id="0"/>
    </w:p>
    <w:sectPr w:rsidR="001209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1sDQzMbI0MTY1NrVQ0lEKTi0uzszPAykwrAUAqUR93SwAAAA="/>
  </w:docVars>
  <w:rsids>
    <w:rsidRoot w:val="00120903"/>
    <w:rsid w:val="00120903"/>
    <w:rsid w:val="00DB2E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5BD12"/>
  <w15:chartTrackingRefBased/>
  <w15:docId w15:val="{96DE8D67-2AE6-461A-A851-A3057BBEF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6EF764DD8AD464DB287194D474A2180" ma:contentTypeVersion="13" ma:contentTypeDescription="Create a new document." ma:contentTypeScope="" ma:versionID="d48c0f683e450b951e6583b2650cd957">
  <xsd:schema xmlns:xsd="http://www.w3.org/2001/XMLSchema" xmlns:xs="http://www.w3.org/2001/XMLSchema" xmlns:p="http://schemas.microsoft.com/office/2006/metadata/properties" xmlns:ns3="a3ed324a-6277-496d-bb8b-2d0f13e9b7ac" xmlns:ns4="d8f49e61-b7b4-49d3-9307-05bf631ebb52" targetNamespace="http://schemas.microsoft.com/office/2006/metadata/properties" ma:root="true" ma:fieldsID="76c08fd7ec258f34f6511cd5634aef26" ns3:_="" ns4:_="">
    <xsd:import namespace="a3ed324a-6277-496d-bb8b-2d0f13e9b7ac"/>
    <xsd:import namespace="d8f49e61-b7b4-49d3-9307-05bf631ebb5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ed324a-6277-496d-bb8b-2d0f13e9b7a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f49e61-b7b4-49d3-9307-05bf631ebb52"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C2DAADF-432B-4046-A702-FC3F20683E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ed324a-6277-496d-bb8b-2d0f13e9b7ac"/>
    <ds:schemaRef ds:uri="d8f49e61-b7b4-49d3-9307-05bf631ebb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AE9AB8-C9B2-4D67-B1B3-44216FC13A11}">
  <ds:schemaRefs>
    <ds:schemaRef ds:uri="http://schemas.microsoft.com/sharepoint/v3/contenttype/forms"/>
  </ds:schemaRefs>
</ds:datastoreItem>
</file>

<file path=customXml/itemProps3.xml><?xml version="1.0" encoding="utf-8"?>
<ds:datastoreItem xmlns:ds="http://schemas.openxmlformats.org/officeDocument/2006/customXml" ds:itemID="{10A35E53-6448-4757-801E-8E584FFB01E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627</Words>
  <Characters>3578</Characters>
  <Application>Microsoft Office Word</Application>
  <DocSecurity>0</DocSecurity>
  <Lines>29</Lines>
  <Paragraphs>8</Paragraphs>
  <ScaleCrop>false</ScaleCrop>
  <Company/>
  <LinksUpToDate>false</LinksUpToDate>
  <CharactersWithSpaces>4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llipalli.Anika03</dc:creator>
  <cp:keywords/>
  <dc:description/>
  <cp:lastModifiedBy>Jallipalli.Anika03</cp:lastModifiedBy>
  <cp:revision>1</cp:revision>
  <dcterms:created xsi:type="dcterms:W3CDTF">2020-03-02T02:27:00Z</dcterms:created>
  <dcterms:modified xsi:type="dcterms:W3CDTF">2020-03-02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EF764DD8AD464DB287194D474A2180</vt:lpwstr>
  </property>
</Properties>
</file>